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1A84C7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BFD10B9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07BC560" wp14:editId="474FA45A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6775A2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BC9846B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CE9F46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651229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32CF969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08AAD7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DE6DBC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8E28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C6FD0E" w14:textId="30E5A5E7" w:rsidR="00305DB4" w:rsidRPr="00221CC4" w:rsidRDefault="0017488A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yşe BİNİCİ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Pr="0017488A">
              <w:rPr>
                <w:rFonts w:ascii="Times New Roman" w:hAnsi="Times New Roman" w:cs="Times New Roman"/>
                <w:bCs/>
                <w:sz w:val="24"/>
                <w:szCs w:val="24"/>
              </w:rPr>
              <w:t>22435030641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305DB4" w:rsidRPr="00DA2355" w14:paraId="713F0ED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A250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BB5F2D" w14:textId="674AAAE7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620971F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877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115AC" w14:textId="18768376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vlüt CAMGÖZ</w:t>
            </w:r>
          </w:p>
        </w:tc>
      </w:tr>
      <w:tr w:rsidR="004B17FC" w:rsidRPr="00DA2355" w14:paraId="10C2911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656AE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090011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344ADD2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CD06F0" w14:textId="4DD494EF" w:rsidR="007F33E0" w:rsidRPr="00DA2355" w:rsidRDefault="0017488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88A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Bimeks Vakasının Gelişim Süreci ve Sonuçları: Vekalet Teorisi Çerçevesinde Bir Analiz </w:t>
            </w:r>
          </w:p>
        </w:tc>
      </w:tr>
      <w:tr w:rsidR="007A0ED3" w:rsidRPr="00DA2355" w14:paraId="6B5E3427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F87FD9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188974" w14:textId="0BEE3160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6355BBE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03B6A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183E416" w14:textId="23D68899" w:rsidR="000B7954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D206A5" w14:textId="2FF9CD6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C199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17488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14:paraId="5CD5D4C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17B16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FE1770" w14:textId="70BA21E8" w:rsidR="007A0ED3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14:paraId="59C12667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503C1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B1D425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C8738EF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9FF22F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51AA1E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EB2C4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60FCC5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1DC4F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1A48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76A405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3345B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40542F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8E7936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0F29A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BBD5424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951C19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23199A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53BC3" w14:textId="77777777" w:rsidR="0023199A" w:rsidRDefault="0023199A" w:rsidP="005F3207">
      <w:pPr>
        <w:spacing w:after="0" w:line="240" w:lineRule="auto"/>
      </w:pPr>
      <w:r>
        <w:separator/>
      </w:r>
    </w:p>
  </w:endnote>
  <w:endnote w:type="continuationSeparator" w:id="0">
    <w:p w14:paraId="20F67440" w14:textId="77777777" w:rsidR="0023199A" w:rsidRDefault="0023199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D97C3B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F66889A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B937481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2E95CBD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23CCD8D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B6360" w14:textId="77777777" w:rsidR="0023199A" w:rsidRDefault="0023199A" w:rsidP="005F3207">
      <w:pPr>
        <w:spacing w:after="0" w:line="240" w:lineRule="auto"/>
      </w:pPr>
      <w:r>
        <w:separator/>
      </w:r>
    </w:p>
  </w:footnote>
  <w:footnote w:type="continuationSeparator" w:id="0">
    <w:p w14:paraId="49C926D6" w14:textId="77777777" w:rsidR="0023199A" w:rsidRDefault="0023199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716417">
    <w:abstractNumId w:val="3"/>
  </w:num>
  <w:num w:numId="2" w16cid:durableId="1786850961">
    <w:abstractNumId w:val="1"/>
  </w:num>
  <w:num w:numId="3" w16cid:durableId="49424964">
    <w:abstractNumId w:val="2"/>
  </w:num>
  <w:num w:numId="4" w16cid:durableId="1181165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40BC"/>
    <w:rsid w:val="0008538D"/>
    <w:rsid w:val="000A2DBF"/>
    <w:rsid w:val="000B7954"/>
    <w:rsid w:val="000C199A"/>
    <w:rsid w:val="00107DC6"/>
    <w:rsid w:val="00137437"/>
    <w:rsid w:val="0014078E"/>
    <w:rsid w:val="0016288D"/>
    <w:rsid w:val="00163BBC"/>
    <w:rsid w:val="00164614"/>
    <w:rsid w:val="0017488A"/>
    <w:rsid w:val="001B0BFF"/>
    <w:rsid w:val="00221CC4"/>
    <w:rsid w:val="0023199A"/>
    <w:rsid w:val="00295749"/>
    <w:rsid w:val="00305DB4"/>
    <w:rsid w:val="0031711B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A6DA1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7EF6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7B40B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3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vlut.camgoz</cp:lastModifiedBy>
  <cp:revision>2</cp:revision>
  <cp:lastPrinted>2020-06-01T13:59:00Z</cp:lastPrinted>
  <dcterms:created xsi:type="dcterms:W3CDTF">2024-02-05T07:17:00Z</dcterms:created>
  <dcterms:modified xsi:type="dcterms:W3CDTF">2024-02-05T07:17:00Z</dcterms:modified>
</cp:coreProperties>
</file>